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internship-application-letter"/>
    <w:p>
      <w:pPr>
        <w:pStyle w:val="Heading1"/>
      </w:pPr>
      <w:r>
        <w:t xml:space="preserve">Internship Application Letter</w:t>
      </w:r>
    </w:p>
    <w:p>
      <w:pPr>
        <w:pStyle w:val="FirstParagraph"/>
      </w:pPr>
      <w:r>
        <w:t xml:space="preserve">For Geologist Internship Position in Argentina Córdob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ear Hiring Manager,</w:t>
      </w:r>
    </w:p>
    <w:p>
      <w:pPr>
        <w:pStyle w:val="BodyText"/>
      </w:pPr>
      <w:r>
        <w:t xml:space="preserve">[Date]</w:t>
      </w:r>
    </w:p>
    <w:p>
      <w:pPr>
        <w:pStyle w:val="BodyText"/>
      </w:pPr>
      <w:r>
        <w:t xml:space="preserve">[Company Name]</w:t>
      </w:r>
    </w:p>
    <w:p>
      <w:pPr>
        <w:pStyle w:val="BodyText"/>
      </w:pPr>
      <w:r>
        <w:t xml:space="preserve">[Company Address]</w:t>
      </w:r>
    </w:p>
    <w:p>
      <w:pPr>
        <w:pStyle w:val="BodyText"/>
      </w:pPr>
      <w:r>
        <w:t xml:space="preserve">Córdoba, Argentina</w:t>
      </w:r>
    </w:p>
    <w:bookmarkStart w:id="21" w:name="Xa7e7127e2d6f68702cb9f02abe320d188274efb"/>
    <w:p>
      <w:pPr>
        <w:pStyle w:val="Heading2"/>
      </w:pPr>
      <w:r>
        <w:t xml:space="preserve">Subject: Internship Application for Geologist Position</w:t>
      </w:r>
    </w:p>
    <w:p>
      <w:pPr>
        <w:pStyle w:val="FirstParagraph"/>
      </w:pPr>
      <w:r>
        <w:t xml:space="preserve">Dear Hiring Committee,</w:t>
      </w:r>
    </w:p>
    <w:p>
      <w:pPr>
        <w:pStyle w:val="BodyText"/>
      </w:pPr>
      <w:r>
        <w:t xml:space="preserve">As a highly motivated and academically accomplished Geology student with profound enthusiasm for Argentina's unique geological heritage, I am excited to submit my Internship Application Letter for the Geologist internship position at your esteemed organization in Argentina Córdoba. Having completed advanced coursework in structural geology, sedimentary processes, and mineral exploration at the National University of Córdoba, I have developed a specialized understanding of the region's complex geological systems that directly aligns with your organization's research objectives. My academic journey has been deeply intertwined with Córdoba's geological significance—where the Sierras Pampeanas foothills meet the Andean foreland, creating one of South America's most geologically dynamic zones.</w:t>
      </w:r>
    </w:p>
    <w:p>
      <w:pPr>
        <w:pStyle w:val="BodyText"/>
      </w:pPr>
      <w:r>
        <w:t xml:space="preserve">My academic background includes a rigorous curriculum focused on regional geology relevant to Argentina Córdoba. In my third-year course "Andean Foreland Geology," I conducted fieldwork in the Chaco Basin near Río Cuarto, mapping Cretaceous sedimentary sequences and analyzing paleoenvironmental indicators. This experience culminated in a research paper examining the Miocene-Pliocene transition within Córdoba's stratigraphic record—a topic of particular relevance to your ongoing exploration projects in the Sierras de Córdoba. Additionally, my laboratory work at the University of Córdoba's Petrology Department involved XRD analysis of metamorphic rocks from La Granja and Monte Cristo, contributing to a peer-reviewed study on Proterozoic basement complexes published in the</w:t>
      </w:r>
      <w:r>
        <w:t xml:space="preserve"> </w:t>
      </w:r>
      <w:r>
        <w:rPr>
          <w:iCs/>
          <w:i/>
        </w:rPr>
        <w:t xml:space="preserve">Revista Argentina de Geología</w:t>
      </w:r>
      <w:r>
        <w:t xml:space="preserve">. These experiences have equipped me with advanced skills in geological mapping (using both traditional techniques and GIS platforms like ArcGIS), sedimentary facies analysis, and petrographic interpretation—all directly transferable to your fieldwork needs.</w:t>
      </w:r>
    </w:p>
    <w:p>
      <w:pPr>
        <w:pStyle w:val="BodyText"/>
      </w:pPr>
      <w:r>
        <w:t xml:space="preserve">What distinguishes my application is my deep-rooted connection to Argentina Córdoba's geological narrative. Having grown up in Villa María, just 50 kilometers from the city center of Córdoba, I have witnessed firsthand how this region's geology shapes its cultural identity and economic development. During summer vacations, I assisted local mining consultants with preliminary surveys in the Sierra Chica mineral belt—a project that revealed my aptitude for field observation and data synthesis. My thesis on "Hydrogeological Controls on Mineralization in the Córdoba Crystalline Complex" required extensive collaboration with regional geologists at the Instituto de Geología, demonstrating my ability to integrate academic theory with practical field application within Argentina's specific geological context. I understand that Argentina Córdoba represents a critical junction for mineral exploration due to its Precambrian basement exposures and Andean tectonic history—factors your organization actively leverages in current projects.</w:t>
      </w:r>
    </w:p>
    <w:p>
      <w:pPr>
        <w:pStyle w:val="BodyText"/>
      </w:pPr>
      <w:r>
        <w:t xml:space="preserve">I am particularly drawn to your organization's pioneering work on sustainable resource management within the Córdoba province. The recent study on lithium brine systems in the Salta-Córdoba transition zone (published in</w:t>
      </w:r>
      <w:r>
        <w:t xml:space="preserve"> </w:t>
      </w:r>
      <w:r>
        <w:rPr>
          <w:iCs/>
          <w:i/>
        </w:rPr>
        <w:t xml:space="preserve">Journal of South American Earth Sciences</w:t>
      </w:r>
      <w:r>
        <w:t xml:space="preserve">) resonated with my research interests. As a candidate, I would offer not only technical proficiency but also cultural fluency—speaking fluent Spanish with native-level comprehension of local geological terminology and regional environmental policies. My academic record includes 400+ hours of fieldwork across Córdoba's diverse terrains: from the volcanic rocks of Los Gigantes to the sedimentary basins near Villa María, always adhering to stringent safety protocols and ethical field practices required for Argentina's sensitive environments.</w:t>
      </w:r>
    </w:p>
    <w:p>
      <w:pPr>
        <w:pStyle w:val="BodyText"/>
      </w:pPr>
      <w:r>
        <w:t xml:space="preserve">My technical toolkit includes proficiency in industry-standard software essential for modern Geologist workflows: Petrel for subsurface modeling, Leapfrog Geo for 3D geological visualization, and QGIS for spatial analysis. During my university internship at the Córdoba Geological Survey, I developed a digital stratigraphic database integrating 20 years of regional field data—reducing report generation time by 35% through optimized geodatabase architecture. Furthermore, I have completed certification in OSHA safety protocols and ISO 14001 environmental management systems, ensuring my fieldwork practices align with Argentina's regulatory standards for geological exploration.</w:t>
      </w:r>
    </w:p>
    <w:p>
      <w:pPr>
        <w:pStyle w:val="BodyText"/>
      </w:pPr>
      <w:r>
        <w:t xml:space="preserve">What truly fuels my professional passion is Argentina Córdoba's role as a natural laboratory for understanding South American geological evolution. The province's unique position—straddling the transition from the stable Precambrian craton to the active Andean orogen—offers unparalleled opportunities to study crustal deformation processes relevant to global mineralization models. I am eager to contribute my field experience and analytical skills to your team's upcoming project on Miocene paleoclimatology in Córdoba's central valleys, where sedimentological evidence could refine hydrocarbon exploration strategies. My proposed contribution would include: (1) compiling stratigraphic data from previously unanalyzed borehole logs across the Punilla Valley, (2) developing a GIS framework for correlating lithological units with paleocurrent indicators, and (3) assisting in field verification of predictive models for the region's basement-controlled aquifers.</w:t>
      </w:r>
    </w:p>
    <w:p>
      <w:pPr>
        <w:pStyle w:val="BodyText"/>
      </w:pPr>
      <w:r>
        <w:t xml:space="preserve">Argentina Córdoba represents far more than a location for this internship—it embodies the living classroom where my academic rigor meets real-world application. I have meticulously studied your organization's publications on the geological evolution of the Sierras de Córdoba and am confident that my background in regional geology, combined with my native familiarity with this region's challenges and opportunities, positions me to deliver immediate value. My ability to navigate both field logistics in remote Córdoba terrain (having completed multi-day traverses across the Sierra Grande) and technical reporting requirements aligns precisely with the demands of your internship program.</w:t>
      </w:r>
    </w:p>
    <w:p>
      <w:pPr>
        <w:pStyle w:val="BodyText"/>
      </w:pPr>
      <w:r>
        <w:t xml:space="preserve">I am deeply committed to advancing Argentina's geological science while respecting its environmental stewardship principles. The prospect of contributing to your team's mission—whether through field data collection in Córdoba's distinctive landscapes or assisting in the interpretation of complex stratigraphic sequences—would be a profound professional milestone. My academic advisor, Dr. Elena Martínez (Professor of Structural Geology at National University of Córdoba), has personally endorsed my readiness for this internship, noting that "Maria consistently demonstrates exceptional field judgment and analytical creativity when confronting Córdoba's geological complexities."</w:t>
      </w:r>
    </w:p>
    <w:p>
      <w:pPr>
        <w:pStyle w:val="BodyText"/>
      </w:pPr>
      <w:r>
        <w:t xml:space="preserve">Thank you for considering my Internship Application Letter. I have attached my CV detailing academic projects, technical certifications, and reference letters from both university faculty and industry professionals with direct experience in Argentina Córdoba. I welcome the opportunity to discuss how my skills in structural geology, regional mapping, and environmental analysis can support your organization's objectives during an interview at your convenience. The geological richness of Argentina Córdoba inspires me daily—and I am eager to bring that same inspiration to your field team.</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Geology Student | National University of Córdoba</w:t>
      </w:r>
    </w:p>
    <w:p>
      <w:pPr>
        <w:pStyle w:val="BodyText"/>
      </w:pPr>
      <w:r>
        <w:t xml:space="preserve">Word Count: 9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Argentina Córdoba</dc:title>
  <dc:creator/>
  <dc:language>en</dc:language>
  <cp:keywords/>
  <dcterms:created xsi:type="dcterms:W3CDTF">2026-07-23T14:10:46Z</dcterms:created>
  <dcterms:modified xsi:type="dcterms:W3CDTF">2026-07-23T14:10:46Z</dcterms:modified>
</cp:coreProperties>
</file>

<file path=docProps/custom.xml><?xml version="1.0" encoding="utf-8"?>
<Properties xmlns="http://schemas.openxmlformats.org/officeDocument/2006/custom-properties" xmlns:vt="http://schemas.openxmlformats.org/officeDocument/2006/docPropsVTypes"/>
</file>